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F9373" w14:textId="77777777" w:rsidR="00110551" w:rsidRPr="001455BA" w:rsidRDefault="0011055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424 Mohawk Rd W</w:t>
      </w:r>
    </w:p>
    <w:p w14:paraId="62A210BA" w14:textId="77777777" w:rsidR="00110551" w:rsidRPr="001455BA" w:rsidRDefault="0011055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Hamilton, ON L9C 1W9</w:t>
      </w:r>
    </w:p>
    <w:p w14:paraId="592035C5" w14:textId="3C45FE1B" w:rsidR="008D608F" w:rsidRPr="001455BA" w:rsidRDefault="0011055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2021-02-09</w:t>
      </w:r>
    </w:p>
    <w:p w14:paraId="12332E5E" w14:textId="484C2024" w:rsidR="008D608F" w:rsidRPr="001455BA" w:rsidRDefault="0011055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David Mathew </w:t>
      </w:r>
    </w:p>
    <w:p w14:paraId="53B564F8" w14:textId="2CF27799" w:rsidR="008D608F" w:rsidRPr="001455BA" w:rsidRDefault="0011055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Manager, Delta Hotels </w:t>
      </w:r>
    </w:p>
    <w:p w14:paraId="6CE2F4DB" w14:textId="3D95A5DD" w:rsidR="00092AB1" w:rsidRPr="001455BA" w:rsidRDefault="00092AB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Delta Hotels by Marriott, Toronto </w:t>
      </w:r>
    </w:p>
    <w:p w14:paraId="03A6B175" w14:textId="77777777" w:rsidR="00092AB1" w:rsidRPr="001455BA" w:rsidRDefault="00092AB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75 Lower Simcoe St, Toronto, ON M5J 3A6</w:t>
      </w:r>
    </w:p>
    <w:p w14:paraId="6D09E482" w14:textId="60923AB0" w:rsidR="00CD0292" w:rsidRPr="001455BA" w:rsidRDefault="00092AB1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Subject: Applying for a hotel manger job position </w:t>
      </w:r>
      <w:r w:rsidR="00721909" w:rsidRPr="001455BA">
        <w:rPr>
          <w:rFonts w:ascii="Times New Roman" w:hAnsi="Times New Roman" w:cs="Times New Roman"/>
          <w:sz w:val="20"/>
          <w:szCs w:val="20"/>
        </w:rPr>
        <w:t>with posting code 3636</w:t>
      </w:r>
    </w:p>
    <w:p w14:paraId="597B5CAA" w14:textId="4AAD8A57" w:rsidR="008D608F" w:rsidRPr="001455BA" w:rsidRDefault="008D608F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Dear Mr</w:t>
      </w:r>
      <w:r w:rsidR="00092AB1" w:rsidRPr="001455BA">
        <w:rPr>
          <w:rFonts w:ascii="Times New Roman" w:hAnsi="Times New Roman" w:cs="Times New Roman"/>
          <w:sz w:val="20"/>
          <w:szCs w:val="20"/>
        </w:rPr>
        <w:t xml:space="preserve">. </w:t>
      </w:r>
      <w:r w:rsidR="0006485F" w:rsidRPr="001455BA">
        <w:rPr>
          <w:rFonts w:ascii="Times New Roman" w:hAnsi="Times New Roman" w:cs="Times New Roman"/>
          <w:sz w:val="20"/>
          <w:szCs w:val="20"/>
        </w:rPr>
        <w:t>Mathew</w:t>
      </w:r>
      <w:r w:rsidR="00092AB1" w:rsidRPr="001455B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2FB78BB" w14:textId="3D250AD4" w:rsidR="00EA397E" w:rsidRPr="001455BA" w:rsidRDefault="00EA397E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I would like to apply for a hotel manager position at Delta Hotels in downtown Toronto location as the advertisement is posted on indeed with the posting code 3636. </w:t>
      </w:r>
      <w:r w:rsidR="00444B40" w:rsidRPr="001455BA">
        <w:rPr>
          <w:rFonts w:ascii="Times New Roman" w:hAnsi="Times New Roman" w:cs="Times New Roman"/>
          <w:sz w:val="20"/>
          <w:szCs w:val="20"/>
        </w:rPr>
        <w:t xml:space="preserve">On the other hand, </w:t>
      </w:r>
      <w:r w:rsidR="002517A0" w:rsidRPr="001455BA">
        <w:rPr>
          <w:rFonts w:ascii="Times New Roman" w:hAnsi="Times New Roman" w:cs="Times New Roman"/>
          <w:sz w:val="20"/>
          <w:szCs w:val="20"/>
        </w:rPr>
        <w:t>two-year</w:t>
      </w:r>
      <w:r w:rsidR="00444B40" w:rsidRPr="001455BA">
        <w:rPr>
          <w:rFonts w:ascii="Times New Roman" w:hAnsi="Times New Roman" w:cs="Times New Roman"/>
          <w:sz w:val="20"/>
          <w:szCs w:val="20"/>
        </w:rPr>
        <w:t xml:space="preserve"> education in tourism field is about to be finished which gave skills such as great communication, problem solving, emotional intelligence and </w:t>
      </w:r>
      <w:r w:rsidR="002517A0" w:rsidRPr="001455BA">
        <w:rPr>
          <w:rFonts w:ascii="Times New Roman" w:hAnsi="Times New Roman" w:cs="Times New Roman"/>
          <w:sz w:val="20"/>
          <w:szCs w:val="20"/>
        </w:rPr>
        <w:t>empathy</w:t>
      </w:r>
      <w:r w:rsidR="00444B40" w:rsidRPr="001455BA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82873BF" w14:textId="6DC5A231" w:rsidR="00544E14" w:rsidRPr="001455BA" w:rsidRDefault="00B656E2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The skills which have be</w:t>
      </w:r>
      <w:r w:rsidR="00385B13" w:rsidRPr="001455BA">
        <w:rPr>
          <w:rFonts w:ascii="Times New Roman" w:hAnsi="Times New Roman" w:cs="Times New Roman"/>
          <w:sz w:val="20"/>
          <w:szCs w:val="20"/>
        </w:rPr>
        <w:t>e</w:t>
      </w:r>
      <w:r w:rsidRPr="001455BA">
        <w:rPr>
          <w:rFonts w:ascii="Times New Roman" w:hAnsi="Times New Roman" w:cs="Times New Roman"/>
          <w:sz w:val="20"/>
          <w:szCs w:val="20"/>
        </w:rPr>
        <w:t>n gained during the job would be relevant to the skills needed to be a good hotel manager. As an example, this job needs management of employees from all levels</w:t>
      </w:r>
      <w:r w:rsidR="00E86611">
        <w:rPr>
          <w:rFonts w:ascii="Times New Roman" w:hAnsi="Times New Roman" w:cs="Times New Roman"/>
          <w:sz w:val="20"/>
          <w:szCs w:val="20"/>
        </w:rPr>
        <w:t xml:space="preserve">. </w:t>
      </w:r>
      <w:r w:rsidR="00606BF8" w:rsidRPr="001455BA">
        <w:rPr>
          <w:rFonts w:ascii="Times New Roman" w:hAnsi="Times New Roman" w:cs="Times New Roman"/>
          <w:sz w:val="20"/>
          <w:szCs w:val="20"/>
        </w:rPr>
        <w:t xml:space="preserve">Skills such as emotional intelligence and empathy are greatly required to work in a service industry such a hotel and I have gained these skills during my previous jobs. </w:t>
      </w:r>
    </w:p>
    <w:p w14:paraId="4BBF8DC8" w14:textId="796409AC" w:rsidR="00606BF8" w:rsidRPr="001455BA" w:rsidRDefault="00606BF8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All in all, relevant education and experience in a similar position would make me a good candidate for this job and I will apricate a response from the team. </w:t>
      </w:r>
    </w:p>
    <w:p w14:paraId="069775D8" w14:textId="77777777" w:rsidR="008D608F" w:rsidRPr="001455BA" w:rsidRDefault="008D608F" w:rsidP="0053066B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>Sincerely,</w:t>
      </w:r>
    </w:p>
    <w:p w14:paraId="122CCF21" w14:textId="646319E8" w:rsidR="00151F93" w:rsidRDefault="0006485F" w:rsidP="001455BA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1455BA">
        <w:rPr>
          <w:rFonts w:ascii="Times New Roman" w:hAnsi="Times New Roman" w:cs="Times New Roman"/>
          <w:sz w:val="20"/>
          <w:szCs w:val="20"/>
        </w:rPr>
        <w:t xml:space="preserve">Jashanpreet Singh </w:t>
      </w:r>
    </w:p>
    <w:p w14:paraId="48E5D79C" w14:textId="348D5EF4" w:rsidR="00E86611" w:rsidRDefault="00E86611" w:rsidP="001455B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2E8083F8" w14:textId="135385F5" w:rsidR="00E86611" w:rsidRDefault="00E86611" w:rsidP="001455B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42C9860D" w14:textId="77777777" w:rsidR="00E86611" w:rsidRPr="00E86611" w:rsidRDefault="00E86611" w:rsidP="00E86611">
      <w:pPr>
        <w:jc w:val="center"/>
        <w:rPr>
          <w:rFonts w:ascii="Times New Roman" w:hAnsi="Times New Roman" w:cs="Times New Roman"/>
          <w:b/>
          <w:bCs/>
          <w:noProof/>
          <w:sz w:val="40"/>
          <w:szCs w:val="40"/>
          <w:lang w:val="en-US"/>
        </w:rPr>
      </w:pPr>
      <w:r w:rsidRPr="00E86611">
        <w:rPr>
          <w:rFonts w:ascii="Times New Roman" w:hAnsi="Times New Roman" w:cs="Times New Roman"/>
          <w:b/>
          <w:bCs/>
          <w:noProof/>
          <w:sz w:val="40"/>
          <w:szCs w:val="40"/>
          <w:lang w:val="en-US"/>
        </w:rPr>
        <w:lastRenderedPageBreak/>
        <w:t xml:space="preserve">JASHANPREET SINGH </w:t>
      </w:r>
    </w:p>
    <w:p w14:paraId="482886DA" w14:textId="77777777" w:rsidR="00E86611" w:rsidRPr="00E86611" w:rsidRDefault="00E86611" w:rsidP="00E86611">
      <w:pPr>
        <w:jc w:val="center"/>
        <w:rPr>
          <w:rFonts w:ascii="Times New Roman" w:hAnsi="Times New Roman" w:cs="Times New Roman"/>
          <w:b/>
          <w:bCs/>
          <w:noProof/>
          <w:lang w:val="en-US"/>
        </w:rPr>
      </w:pPr>
      <w:r w:rsidRPr="00E86611">
        <w:rPr>
          <w:rFonts w:ascii="Times New Roman" w:hAnsi="Times New Roman" w:cs="Times New Roman"/>
          <w:b/>
          <w:bCs/>
          <w:noProof/>
          <w:lang w:val="en-US"/>
        </w:rPr>
        <w:t xml:space="preserve">647-540-5751| </w:t>
      </w:r>
      <w:hyperlink r:id="rId7" w:history="1">
        <w:r w:rsidRPr="00E86611">
          <w:rPr>
            <w:rFonts w:ascii="Times New Roman" w:hAnsi="Times New Roman" w:cs="Times New Roman"/>
            <w:b/>
            <w:bCs/>
            <w:noProof/>
            <w:color w:val="0563C1" w:themeColor="hyperlink"/>
            <w:u w:val="single"/>
            <w:lang w:val="en-US"/>
          </w:rPr>
          <w:t>Jashanpreet.singh14@mohawkcollege.ca</w:t>
        </w:r>
      </w:hyperlink>
    </w:p>
    <w:p w14:paraId="55CA22C6" w14:textId="77777777" w:rsidR="00E86611" w:rsidRPr="00E86611" w:rsidRDefault="00E86611" w:rsidP="00E86611">
      <w:pPr>
        <w:jc w:val="center"/>
        <w:rPr>
          <w:rFonts w:ascii="Times New Roman" w:hAnsi="Times New Roman" w:cs="Times New Roman"/>
          <w:b/>
          <w:bCs/>
          <w:noProof/>
          <w:lang w:val="en-US"/>
        </w:rPr>
      </w:pPr>
      <w:r w:rsidRPr="00E86611">
        <w:rPr>
          <w:rFonts w:ascii="Times New Roman" w:hAnsi="Times New Roman" w:cs="Times New Roman"/>
          <w:b/>
          <w:bCs/>
          <w:noProof/>
          <w:lang w:val="en-US"/>
        </w:rPr>
        <w:t>424 Mohawk Road West</w:t>
      </w:r>
    </w:p>
    <w:p w14:paraId="46A4EE01" w14:textId="77777777" w:rsidR="00E86611" w:rsidRPr="00E86611" w:rsidRDefault="00E86611" w:rsidP="00E86611">
      <w:pPr>
        <w:jc w:val="center"/>
        <w:rPr>
          <w:rFonts w:ascii="Times New Roman" w:hAnsi="Times New Roman" w:cs="Times New Roman"/>
          <w:b/>
          <w:bCs/>
          <w:noProof/>
          <w:lang w:val="en-US"/>
        </w:rPr>
      </w:pPr>
      <w:r w:rsidRPr="00E86611">
        <w:rPr>
          <w:rFonts w:ascii="Times New Roman" w:hAnsi="Times New Roman" w:cs="Times New Roman"/>
          <w:b/>
          <w:bCs/>
          <w:noProof/>
          <w:lang w:val="en-US"/>
        </w:rPr>
        <w:t>Hamilton, ON, L9C 1W9</w:t>
      </w:r>
    </w:p>
    <w:p w14:paraId="404B81AB" w14:textId="77777777" w:rsidR="00E86611" w:rsidRPr="00E86611" w:rsidRDefault="00E86611" w:rsidP="00E86611">
      <w:pPr>
        <w:jc w:val="right"/>
        <w:rPr>
          <w:rFonts w:ascii="Times New Roman" w:hAnsi="Times New Roman" w:cs="Times New Roman"/>
          <w:b/>
          <w:bCs/>
          <w:noProof/>
          <w:lang w:val="en-US"/>
        </w:rPr>
      </w:pPr>
    </w:p>
    <w:p w14:paraId="2BBA46C7" w14:textId="77777777" w:rsidR="00E86611" w:rsidRPr="00E86611" w:rsidRDefault="00E86611" w:rsidP="00E86611">
      <w:pPr>
        <w:keepNext/>
        <w:keepLines/>
        <w:spacing w:before="240" w:after="0"/>
        <w:outlineLvl w:val="0"/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</w:pPr>
      <w:r w:rsidRPr="00E86611"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  <w:t>SKILLS</w:t>
      </w:r>
    </w:p>
    <w:p w14:paraId="243A08FA" w14:textId="77777777" w:rsidR="00E86611" w:rsidRPr="00E86611" w:rsidRDefault="00E86611" w:rsidP="00E86611">
      <w:pPr>
        <w:spacing w:line="240" w:lineRule="auto"/>
        <w:ind w:firstLine="720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>Problem-solving</w:t>
      </w:r>
    </w:p>
    <w:p w14:paraId="617719A3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Strategy and innovation</w:t>
      </w:r>
    </w:p>
    <w:p w14:paraId="311F729C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Teamwork</w:t>
      </w:r>
    </w:p>
    <w:p w14:paraId="1E7C8FD5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 xml:space="preserve">Empathy </w:t>
      </w:r>
    </w:p>
    <w:p w14:paraId="2BA6AAF5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Emotional intelligence</w:t>
      </w:r>
    </w:p>
    <w:p w14:paraId="33F944E8" w14:textId="77777777" w:rsidR="00E86611" w:rsidRPr="00E86611" w:rsidRDefault="00E86611" w:rsidP="00E86611">
      <w:pPr>
        <w:keepNext/>
        <w:keepLines/>
        <w:spacing w:before="240" w:after="0"/>
        <w:outlineLvl w:val="0"/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</w:pPr>
      <w:r w:rsidRPr="00E86611"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  <w:t>EDUCATION</w:t>
      </w:r>
    </w:p>
    <w:p w14:paraId="7CD55231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</w:r>
      <w:r w:rsidRPr="00E86611">
        <w:rPr>
          <w:rFonts w:ascii="Times New Roman" w:hAnsi="Times New Roman" w:cs="Times New Roman"/>
          <w:b/>
          <w:bCs/>
          <w:noProof/>
          <w:lang w:val="en-US"/>
        </w:rPr>
        <w:t>Mohawk College</w:t>
      </w:r>
      <w:r w:rsidRPr="00E86611">
        <w:rPr>
          <w:rFonts w:ascii="Times New Roman" w:hAnsi="Times New Roman" w:cs="Times New Roman"/>
          <w:noProof/>
          <w:lang w:val="en-US"/>
        </w:rPr>
        <w:t>/ Diploma in tourism| Hamilton</w:t>
      </w:r>
    </w:p>
    <w:p w14:paraId="1EBF20CE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 xml:space="preserve">December 2019- April 2021( Persuing) </w:t>
      </w:r>
    </w:p>
    <w:p w14:paraId="255A542E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</w:p>
    <w:p w14:paraId="155C3E48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</w:r>
      <w:r w:rsidRPr="00E86611">
        <w:rPr>
          <w:rFonts w:ascii="Times New Roman" w:hAnsi="Times New Roman" w:cs="Times New Roman"/>
          <w:b/>
          <w:bCs/>
          <w:noProof/>
          <w:lang w:val="en-US"/>
        </w:rPr>
        <w:t>Saint Soldier International Convent School</w:t>
      </w:r>
      <w:r w:rsidRPr="00E86611">
        <w:rPr>
          <w:rFonts w:ascii="Times New Roman" w:hAnsi="Times New Roman" w:cs="Times New Roman"/>
          <w:noProof/>
          <w:lang w:val="en-US"/>
        </w:rPr>
        <w:t>| Punjab, India</w:t>
      </w:r>
    </w:p>
    <w:p w14:paraId="0ECE1445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fr-FR"/>
        </w:rPr>
      </w:pPr>
      <w:r w:rsidRPr="00E86611">
        <w:rPr>
          <w:rFonts w:ascii="Times New Roman" w:hAnsi="Times New Roman" w:cs="Times New Roman"/>
          <w:noProof/>
          <w:lang w:val="en-US"/>
        </w:rPr>
        <w:tab/>
      </w:r>
      <w:r w:rsidRPr="00E86611">
        <w:rPr>
          <w:rFonts w:ascii="Times New Roman" w:hAnsi="Times New Roman" w:cs="Times New Roman"/>
          <w:noProof/>
          <w:lang w:val="fr-FR"/>
        </w:rPr>
        <w:t>Jan 2018- May 2019</w:t>
      </w:r>
    </w:p>
    <w:p w14:paraId="12EC52D1" w14:textId="77777777" w:rsidR="00E86611" w:rsidRPr="00E86611" w:rsidRDefault="00E86611" w:rsidP="00E86611">
      <w:pPr>
        <w:keepNext/>
        <w:keepLines/>
        <w:spacing w:before="240" w:after="0"/>
        <w:outlineLvl w:val="0"/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</w:pPr>
      <w:r w:rsidRPr="00E86611"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  <w:t>Experience</w:t>
      </w:r>
    </w:p>
    <w:p w14:paraId="0F31D4CD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</w:r>
      <w:r w:rsidRPr="00E86611">
        <w:rPr>
          <w:rFonts w:ascii="Times New Roman" w:hAnsi="Times New Roman" w:cs="Times New Roman"/>
          <w:b/>
          <w:bCs/>
          <w:noProof/>
          <w:lang w:val="en-US"/>
        </w:rPr>
        <w:t>Pizza Pizza</w:t>
      </w:r>
      <w:r w:rsidRPr="00E86611">
        <w:rPr>
          <w:rFonts w:ascii="Times New Roman" w:hAnsi="Times New Roman" w:cs="Times New Roman"/>
          <w:noProof/>
          <w:lang w:val="en-US"/>
        </w:rPr>
        <w:t>/ Chef | Janaury 2021- Present</w:t>
      </w:r>
    </w:p>
    <w:p w14:paraId="05BD6AC8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Stratergic planning for the busy days</w:t>
      </w:r>
    </w:p>
    <w:p w14:paraId="4EB637DF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Effective communication with customers</w:t>
      </w:r>
    </w:p>
    <w:p w14:paraId="3F8A4F36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Come up with creative and innovative back-up plans</w:t>
      </w:r>
    </w:p>
    <w:p w14:paraId="380DA55B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</w:r>
      <w:r w:rsidRPr="00E86611">
        <w:rPr>
          <w:rFonts w:ascii="Times New Roman" w:hAnsi="Times New Roman" w:cs="Times New Roman"/>
          <w:b/>
          <w:bCs/>
          <w:noProof/>
          <w:lang w:val="en-US"/>
        </w:rPr>
        <w:t>Magnum Protective</w:t>
      </w:r>
      <w:r w:rsidRPr="00E86611">
        <w:rPr>
          <w:rFonts w:ascii="Times New Roman" w:hAnsi="Times New Roman" w:cs="Times New Roman"/>
          <w:noProof/>
          <w:lang w:val="en-US"/>
        </w:rPr>
        <w:t>/ Security Guard | May 2020- December 2020</w:t>
      </w:r>
    </w:p>
    <w:p w14:paraId="7E8D6C9F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 xml:space="preserve">Patroling security sites </w:t>
      </w:r>
    </w:p>
    <w:p w14:paraId="128D046E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Lead a team of security guards in mall security</w:t>
      </w:r>
    </w:p>
    <w:p w14:paraId="46EF9C65" w14:textId="77777777" w:rsidR="00E86611" w:rsidRPr="00E86611" w:rsidRDefault="00E86611" w:rsidP="00E86611">
      <w:pPr>
        <w:keepNext/>
        <w:keepLines/>
        <w:spacing w:before="240" w:after="0"/>
        <w:outlineLvl w:val="0"/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</w:pPr>
      <w:r w:rsidRPr="00E86611">
        <w:rPr>
          <w:rFonts w:ascii="Times New Roman" w:eastAsiaTheme="majorEastAsia" w:hAnsi="Times New Roman" w:cstheme="majorBidi"/>
          <w:b/>
          <w:noProof/>
          <w:color w:val="2F5496" w:themeColor="accent1" w:themeShade="BF"/>
          <w:sz w:val="28"/>
          <w:szCs w:val="32"/>
          <w:lang w:val="en-US"/>
        </w:rPr>
        <w:t xml:space="preserve">Awards </w:t>
      </w:r>
    </w:p>
    <w:p w14:paraId="714F9D83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 xml:space="preserve">Best employee of the month </w:t>
      </w:r>
    </w:p>
    <w:p w14:paraId="165AAE18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 xml:space="preserve">Most productive employee of the month </w:t>
      </w:r>
    </w:p>
    <w:p w14:paraId="2FD579CE" w14:textId="77777777" w:rsidR="00E86611" w:rsidRPr="00E86611" w:rsidRDefault="00E86611" w:rsidP="00E86611">
      <w:pPr>
        <w:spacing w:line="240" w:lineRule="auto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ab/>
        <w:t>Got second position in high school</w:t>
      </w:r>
    </w:p>
    <w:p w14:paraId="2BAE9852" w14:textId="77777777" w:rsidR="00E86611" w:rsidRPr="00E86611" w:rsidRDefault="00E86611" w:rsidP="00E86611">
      <w:pPr>
        <w:spacing w:line="240" w:lineRule="auto"/>
        <w:jc w:val="center"/>
        <w:rPr>
          <w:rFonts w:ascii="Times New Roman" w:hAnsi="Times New Roman" w:cs="Times New Roman"/>
          <w:noProof/>
          <w:lang w:val="en-US"/>
        </w:rPr>
      </w:pPr>
      <w:r w:rsidRPr="00E86611">
        <w:rPr>
          <w:rFonts w:ascii="Times New Roman" w:hAnsi="Times New Roman" w:cs="Times New Roman"/>
          <w:noProof/>
          <w:lang w:val="en-US"/>
        </w:rPr>
        <w:t>*Reference available upon request</w:t>
      </w:r>
    </w:p>
    <w:sectPr w:rsidR="00E86611" w:rsidRPr="00E86611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A2DA1" w14:textId="77777777" w:rsidR="00D3120C" w:rsidRDefault="00D3120C" w:rsidP="00F154D3">
      <w:pPr>
        <w:spacing w:after="0" w:line="240" w:lineRule="auto"/>
      </w:pPr>
      <w:r>
        <w:separator/>
      </w:r>
    </w:p>
  </w:endnote>
  <w:endnote w:type="continuationSeparator" w:id="0">
    <w:p w14:paraId="4970CFA2" w14:textId="77777777" w:rsidR="00D3120C" w:rsidRDefault="00D3120C" w:rsidP="00F15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95AC1" w14:textId="77777777" w:rsidR="00D3120C" w:rsidRDefault="00D3120C" w:rsidP="00F154D3">
      <w:pPr>
        <w:spacing w:after="0" w:line="240" w:lineRule="auto"/>
      </w:pPr>
      <w:r>
        <w:separator/>
      </w:r>
    </w:p>
  </w:footnote>
  <w:footnote w:type="continuationSeparator" w:id="0">
    <w:p w14:paraId="3D6BDF96" w14:textId="77777777" w:rsidR="00D3120C" w:rsidRDefault="00D3120C" w:rsidP="00F15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985AE" w14:textId="42EAFCF4" w:rsidR="00F154D3" w:rsidRPr="00020417" w:rsidRDefault="00F154D3" w:rsidP="00F154D3">
    <w:pPr>
      <w:widowControl w:val="0"/>
      <w:pBdr>
        <w:top w:val="nil"/>
        <w:left w:val="nil"/>
        <w:bottom w:val="nil"/>
        <w:right w:val="nil"/>
        <w:between w:val="nil"/>
      </w:pBdr>
      <w:spacing w:line="240" w:lineRule="auto"/>
      <w:rPr>
        <w:sz w:val="20"/>
        <w:szCs w:val="20"/>
      </w:rPr>
    </w:pPr>
    <w:r w:rsidRPr="00020417">
      <w:rPr>
        <w:sz w:val="20"/>
        <w:szCs w:val="20"/>
      </w:rPr>
      <w:t xml:space="preserve">Jashanpreet Singh                                </w:t>
    </w:r>
    <w:r>
      <w:rPr>
        <w:sz w:val="20"/>
        <w:szCs w:val="20"/>
      </w:rPr>
      <w:t xml:space="preserve">      </w:t>
    </w:r>
    <w:r w:rsidRPr="00020417">
      <w:rPr>
        <w:sz w:val="20"/>
        <w:szCs w:val="20"/>
      </w:rPr>
      <w:t xml:space="preserve">    647</w:t>
    </w:r>
    <w:r>
      <w:rPr>
        <w:sz w:val="20"/>
        <w:szCs w:val="20"/>
      </w:rPr>
      <w:t>-</w:t>
    </w:r>
    <w:r w:rsidRPr="00020417">
      <w:rPr>
        <w:sz w:val="20"/>
        <w:szCs w:val="20"/>
      </w:rPr>
      <w:t>540</w:t>
    </w:r>
    <w:r>
      <w:rPr>
        <w:sz w:val="20"/>
        <w:szCs w:val="20"/>
      </w:rPr>
      <w:t>-</w:t>
    </w:r>
    <w:r w:rsidRPr="00020417">
      <w:rPr>
        <w:sz w:val="20"/>
        <w:szCs w:val="20"/>
      </w:rPr>
      <w:t xml:space="preserve">5751                      </w:t>
    </w:r>
    <w:r>
      <w:rPr>
        <w:sz w:val="20"/>
        <w:szCs w:val="20"/>
      </w:rPr>
      <w:t xml:space="preserve">           </w:t>
    </w:r>
    <w:hyperlink r:id="rId1" w:history="1">
      <w:r w:rsidR="000E605D" w:rsidRPr="00A52F04">
        <w:rPr>
          <w:rStyle w:val="Hyperlink"/>
          <w:sz w:val="20"/>
          <w:szCs w:val="20"/>
        </w:rPr>
        <w:t>Jashanpreet.singh14@mohawkcollege.ca</w:t>
      </w:r>
    </w:hyperlink>
    <w:r w:rsidR="000E605D">
      <w:rPr>
        <w:sz w:val="20"/>
        <w:szCs w:val="20"/>
      </w:rPr>
      <w:t xml:space="preserve"> </w:t>
    </w:r>
  </w:p>
  <w:p w14:paraId="5FAFA5F3" w14:textId="77777777" w:rsidR="00F154D3" w:rsidRDefault="00F154D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LA0tLA0Njc3MzBR0lEKTi0uzszPAykwrgUAA/1Q3SwAAAA="/>
  </w:docVars>
  <w:rsids>
    <w:rsidRoot w:val="008F4D3A"/>
    <w:rsid w:val="0006485F"/>
    <w:rsid w:val="0007534B"/>
    <w:rsid w:val="00092AB1"/>
    <w:rsid w:val="000E605D"/>
    <w:rsid w:val="00110551"/>
    <w:rsid w:val="001455BA"/>
    <w:rsid w:val="00151F93"/>
    <w:rsid w:val="002517A0"/>
    <w:rsid w:val="002B4EA7"/>
    <w:rsid w:val="003713DB"/>
    <w:rsid w:val="00385B13"/>
    <w:rsid w:val="00444B40"/>
    <w:rsid w:val="0053066B"/>
    <w:rsid w:val="00544E14"/>
    <w:rsid w:val="00550ACA"/>
    <w:rsid w:val="00596169"/>
    <w:rsid w:val="00606BF8"/>
    <w:rsid w:val="00661277"/>
    <w:rsid w:val="00721909"/>
    <w:rsid w:val="008D608F"/>
    <w:rsid w:val="008F4D3A"/>
    <w:rsid w:val="00906835"/>
    <w:rsid w:val="00A12D4A"/>
    <w:rsid w:val="00A97111"/>
    <w:rsid w:val="00B656E2"/>
    <w:rsid w:val="00BE1BEB"/>
    <w:rsid w:val="00CD0292"/>
    <w:rsid w:val="00D3120C"/>
    <w:rsid w:val="00D33B69"/>
    <w:rsid w:val="00E86611"/>
    <w:rsid w:val="00EA397E"/>
    <w:rsid w:val="00F154D3"/>
    <w:rsid w:val="00FB0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9E10B"/>
  <w15:chartTrackingRefBased/>
  <w15:docId w15:val="{648FCB6A-D317-4333-9268-AABBF0B8D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4D3"/>
  </w:style>
  <w:style w:type="paragraph" w:styleId="Footer">
    <w:name w:val="footer"/>
    <w:basedOn w:val="Normal"/>
    <w:link w:val="FooterChar"/>
    <w:uiPriority w:val="99"/>
    <w:unhideWhenUsed/>
    <w:rsid w:val="00F154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4D3"/>
  </w:style>
  <w:style w:type="character" w:styleId="Hyperlink">
    <w:name w:val="Hyperlink"/>
    <w:basedOn w:val="DefaultParagraphFont"/>
    <w:uiPriority w:val="99"/>
    <w:unhideWhenUsed/>
    <w:rsid w:val="000E60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60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ashanpreet.singh14@mohawkcollege.c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Jashanpreet.singh14@mohawkcollege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F6620-3B31-46ED-B1B1-317EB914F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</dc:creator>
  <cp:keywords/>
  <dc:description/>
  <cp:lastModifiedBy>Singh, Jashanpreet [Student]</cp:lastModifiedBy>
  <cp:revision>10</cp:revision>
  <dcterms:created xsi:type="dcterms:W3CDTF">2021-02-09T15:41:00Z</dcterms:created>
  <dcterms:modified xsi:type="dcterms:W3CDTF">2021-02-25T20:11:00Z</dcterms:modified>
</cp:coreProperties>
</file>